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81E9705" w14:textId="77777777" w:rsidR="002E0E8C" w:rsidRDefault="002E0E8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2E0E8C">
        <w:rPr>
          <w:rFonts w:ascii="Calibri" w:eastAsia="Calibri" w:hAnsi="Calibri" w:cs="Calibri"/>
          <w:color w:val="017564"/>
          <w:w w:val="105"/>
          <w:sz w:val="28"/>
          <w:lang w:val="en-US"/>
        </w:rPr>
        <w:t>FLEXIBLE COPPER DUCT AVERAGE TEMPERATURE SENSOR</w:t>
      </w:r>
    </w:p>
    <w:p w14:paraId="6A714E0C" w14:textId="63306CDF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2E0E8C">
        <w:rPr>
          <w:rFonts w:ascii="Calibri" w:eastAsia="Calibri" w:hAnsi="Calibri" w:cs="Calibri"/>
          <w:color w:val="7E7E7E"/>
          <w:lang w:val="en-US"/>
        </w:rPr>
        <w:t>DC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2C882385" w14:textId="77777777" w:rsidR="00A65DD2" w:rsidRDefault="00A65DD2" w:rsidP="00A65DD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flexible multi-point duct averaging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 sensor utilizes several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s spaced at equal distances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apsulated in a 7.94mm (0.315”) OD, soft copp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, and is available in various lengths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 excellent heat transfer, fast response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65DD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istance to moisture penetration.</w:t>
      </w:r>
    </w:p>
    <w:p w14:paraId="68BC5AD5" w14:textId="77777777" w:rsidR="00A65DD2" w:rsidRDefault="00A65DD2" w:rsidP="00A65DD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7DC77ABB" w:rsidR="00AE3CA4" w:rsidRPr="004E3C65" w:rsidRDefault="00391455" w:rsidP="00A65DD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79A865DA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A70E47">
        <w:rPr>
          <w:color w:val="7F7F7F" w:themeColor="text1" w:themeTint="80"/>
        </w:rPr>
        <w:t xml:space="preserve"> enclosure with soft close lid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26108CA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</w:t>
      </w:r>
      <w:r w:rsidR="001435DB">
        <w:rPr>
          <w:color w:val="7F7F7F" w:themeColor="text1" w:themeTint="80"/>
        </w:rPr>
        <w:t xml:space="preserve"> 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7107A663" w14:textId="77777777" w:rsidR="006D6EDA" w:rsidRDefault="006D6EDA" w:rsidP="00DC0B25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</w:p>
    <w:p w14:paraId="4B18E8AE" w14:textId="6AB65C81" w:rsidR="00DC0B25" w:rsidRDefault="00DC0B25" w:rsidP="00DC0B25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15A33640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31650354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0B3D6B56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4E4B7019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3F184F37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22A3CC8C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9D6583C" w14:textId="77777777" w:rsidR="00DC0B25" w:rsidRDefault="00DC0B25" w:rsidP="00DC0B25">
      <w:pPr>
        <w:pStyle w:val="ListParagraph"/>
        <w:numPr>
          <w:ilvl w:val="0"/>
          <w:numId w:val="31"/>
        </w:numP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C0B2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7.94mm (0.315”) O.D soft pliable copper tubing with FT-6 plenum rated 22 AWG cable</w:t>
      </w:r>
    </w:p>
    <w:p w14:paraId="5E9AE4E5" w14:textId="77777777" w:rsidR="00DC0B25" w:rsidRDefault="00DC0B25" w:rsidP="00DC0B25">
      <w:pPr>
        <w:pStyle w:val="ListParagraph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6EDBA125" w14:textId="4F03C49F" w:rsidR="00DC0B25" w:rsidRPr="00DC0B25" w:rsidRDefault="00DC0B25" w:rsidP="00DC0B25">
      <w:pPr>
        <w:pStyle w:val="ListParagraph"/>
        <w:numPr>
          <w:ilvl w:val="0"/>
          <w:numId w:val="31"/>
        </w:numP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C0B25"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48C5765E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5A5AC718" w14:textId="77777777" w:rsidR="00DC0B25" w:rsidRDefault="00DC0B25" w:rsidP="00DC0B25">
      <w:pPr>
        <w:pStyle w:val="BodyText"/>
        <w:numPr>
          <w:ilvl w:val="0"/>
          <w:numId w:val="31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6794C07A" w14:textId="77777777" w:rsidR="00DC0B25" w:rsidRDefault="00DC0B25" w:rsidP="00DC0B25">
      <w:pPr>
        <w:pStyle w:val="BodyText"/>
        <w:autoSpaceDE w:val="0"/>
        <w:autoSpaceDN w:val="0"/>
        <w:spacing w:before="159" w:line="254" w:lineRule="exact"/>
        <w:ind w:left="720"/>
        <w:jc w:val="both"/>
        <w:rPr>
          <w:color w:val="7F7F7F" w:themeColor="text1" w:themeTint="80"/>
        </w:rPr>
      </w:pPr>
    </w:p>
    <w:p w14:paraId="42580E1E" w14:textId="77777777" w:rsidR="00DC0B25" w:rsidRDefault="00DC0B25" w:rsidP="00DC0B25">
      <w:pPr>
        <w:pStyle w:val="BodyText"/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</w:p>
    <w:p w14:paraId="14B04525" w14:textId="1D1DFDD5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016D26C8" w14:textId="53757676" w:rsidR="00F132A0" w:rsidRDefault="00F132A0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41CF8374" w14:textId="4D8728E3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2"/>
        <w:tblpPr w:vertAnchor="text" w:horzAnchor="margin" w:tblpY="129"/>
        <w:tblOverlap w:val="never"/>
        <w:tblW w:w="11052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964"/>
        <w:gridCol w:w="7088"/>
      </w:tblGrid>
      <w:tr w:rsidR="0066444A" w:rsidRPr="0066444A" w14:paraId="6A72D4AC" w14:textId="77777777" w:rsidTr="0066444A">
        <w:trPr>
          <w:trHeight w:val="340"/>
        </w:trPr>
        <w:tc>
          <w:tcPr>
            <w:tcW w:w="3964" w:type="dxa"/>
            <w:shd w:val="clear" w:color="auto" w:fill="007464"/>
          </w:tcPr>
          <w:p w14:paraId="1D36CB7A" w14:textId="77777777" w:rsidR="0066444A" w:rsidRPr="0066444A" w:rsidRDefault="0066444A" w:rsidP="0066444A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FFFEFD"/>
                <w:szCs w:val="24"/>
                <w:lang w:val="en-CA"/>
              </w:rPr>
              <w:t>SPECIFICATIONS</w:t>
            </w:r>
          </w:p>
        </w:tc>
        <w:tc>
          <w:tcPr>
            <w:tcW w:w="7088" w:type="dxa"/>
            <w:shd w:val="clear" w:color="auto" w:fill="007464"/>
          </w:tcPr>
          <w:p w14:paraId="5A28CDFA" w14:textId="77777777" w:rsidR="0066444A" w:rsidRPr="0066444A" w:rsidRDefault="0066444A" w:rsidP="0066444A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</w:p>
        </w:tc>
      </w:tr>
      <w:tr w:rsidR="0066444A" w:rsidRPr="0066444A" w14:paraId="1F1441B6" w14:textId="77777777" w:rsidTr="003A1591">
        <w:trPr>
          <w:trHeight w:val="170"/>
        </w:trPr>
        <w:tc>
          <w:tcPr>
            <w:tcW w:w="3964" w:type="dxa"/>
          </w:tcPr>
          <w:p w14:paraId="5255B70E" w14:textId="7C59B745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SENSOR TYPE</w:t>
            </w:r>
            <w:r w:rsidR="003A1591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S</w:t>
            </w:r>
          </w:p>
        </w:tc>
        <w:tc>
          <w:tcPr>
            <w:tcW w:w="7088" w:type="dxa"/>
          </w:tcPr>
          <w:p w14:paraId="147F78F4" w14:textId="77777777" w:rsid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Thermistor or RTD</w:t>
            </w:r>
          </w:p>
          <w:p w14:paraId="01376AEB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00 Ω Platinum, IEC 751, 385 Alpha, thin film</w:t>
            </w:r>
          </w:p>
          <w:p w14:paraId="460D5924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801 Ω NTC Thermistor, ±0.2°C</w:t>
            </w:r>
          </w:p>
          <w:p w14:paraId="09219485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3000 Ω NTC Thermistor, ±0.2°C</w:t>
            </w:r>
          </w:p>
          <w:p w14:paraId="684B7A78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0,000 Ω Type 3, NTC Thermistor, ±0.2°C</w:t>
            </w:r>
          </w:p>
          <w:p w14:paraId="32A64ABA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2.252K Ω NTC Thermistor, ±0.2°C</w:t>
            </w:r>
          </w:p>
          <w:p w14:paraId="308D8216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000 Ω Platinum, IEC 751, 385 Alpha, thin film</w:t>
            </w:r>
          </w:p>
          <w:p w14:paraId="3FC44887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000 Ω Nickel, Class B, DIN 43760</w:t>
            </w:r>
          </w:p>
          <w:p w14:paraId="681F4845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0,000 Ω Type 3, NTC Thermistor, ±0.2°C c/w 11K shunt resistor</w:t>
            </w:r>
          </w:p>
          <w:p w14:paraId="1324681E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20,000 Ω NTC Thermistor, ±0.2°C</w:t>
            </w:r>
          </w:p>
          <w:p w14:paraId="76BB13B2" w14:textId="7777777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sz w:val="20"/>
              </w:rPr>
            </w:pPr>
            <w:r w:rsidRPr="003A1591">
              <w:rPr>
                <w:rFonts w:eastAsia="Myriad CAD" w:cs="Myriad CAD"/>
                <w:sz w:val="20"/>
              </w:rPr>
              <w:t>10,000 Ω Type 2, NTC Thermistor, ±0.2°C</w:t>
            </w:r>
          </w:p>
          <w:p w14:paraId="3D5C757E" w14:textId="01EF9AD7" w:rsidR="003A1591" w:rsidRPr="003A1591" w:rsidRDefault="003A1591" w:rsidP="003A1591">
            <w:pPr>
              <w:pStyle w:val="ListParagraph"/>
              <w:numPr>
                <w:ilvl w:val="0"/>
                <w:numId w:val="29"/>
              </w:numPr>
              <w:rPr>
                <w:rFonts w:eastAsia="Myriad CAD" w:cs="Myriad CAD"/>
                <w:color w:val="666767"/>
                <w:szCs w:val="24"/>
              </w:rPr>
            </w:pPr>
            <w:r w:rsidRPr="003A1591">
              <w:rPr>
                <w:rFonts w:eastAsia="Myriad CAD" w:cs="Myriad CAD"/>
                <w:sz w:val="20"/>
              </w:rPr>
              <w:t>10,000 Ω, 25°C, ±1%, B = 3435 ±1% (25/85)</w:t>
            </w:r>
          </w:p>
        </w:tc>
      </w:tr>
      <w:tr w:rsidR="0066444A" w:rsidRPr="0066444A" w14:paraId="4A7B2411" w14:textId="77777777" w:rsidTr="0066444A">
        <w:trPr>
          <w:trHeight w:val="585"/>
        </w:trPr>
        <w:tc>
          <w:tcPr>
            <w:tcW w:w="3964" w:type="dxa"/>
            <w:shd w:val="clear" w:color="auto" w:fill="F9F8F6"/>
          </w:tcPr>
          <w:p w14:paraId="67299BE9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SENSOR ACCURACY</w:t>
            </w:r>
          </w:p>
        </w:tc>
        <w:tc>
          <w:tcPr>
            <w:tcW w:w="7088" w:type="dxa"/>
            <w:shd w:val="clear" w:color="auto" w:fill="F9F8F6"/>
          </w:tcPr>
          <w:p w14:paraId="424F2DB5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Thermistors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±0.2°C (±0.36°F) @ 25°C (77°F)</w:t>
            </w:r>
          </w:p>
          <w:p w14:paraId="72996074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Platinum RTD’s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±0.3°C (±0.54°F) @ 0°C (32°F)</w:t>
            </w:r>
          </w:p>
          <w:p w14:paraId="01162AF8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Nickel RTD’s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±0.4°C (±0.72°F) @ 0°C (32°F)</w:t>
            </w:r>
          </w:p>
        </w:tc>
      </w:tr>
      <w:tr w:rsidR="0066444A" w:rsidRPr="0066444A" w14:paraId="202F81FC" w14:textId="77777777" w:rsidTr="0066444A">
        <w:trPr>
          <w:trHeight w:val="265"/>
        </w:trPr>
        <w:tc>
          <w:tcPr>
            <w:tcW w:w="3964" w:type="dxa"/>
            <w:shd w:val="clear" w:color="auto" w:fill="FFFEFD"/>
          </w:tcPr>
          <w:p w14:paraId="71236DF3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PROBE SENSING RANGE</w:t>
            </w:r>
          </w:p>
        </w:tc>
        <w:tc>
          <w:tcPr>
            <w:tcW w:w="7088" w:type="dxa"/>
            <w:shd w:val="clear" w:color="auto" w:fill="FFFEFD"/>
          </w:tcPr>
          <w:p w14:paraId="773DFD68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-40 to 60°C (-40 to 140°F)</w:t>
            </w:r>
          </w:p>
        </w:tc>
      </w:tr>
      <w:tr w:rsidR="0066444A" w:rsidRPr="0066444A" w14:paraId="7E368885" w14:textId="77777777" w:rsidTr="0066444A">
        <w:trPr>
          <w:trHeight w:val="265"/>
        </w:trPr>
        <w:tc>
          <w:tcPr>
            <w:tcW w:w="3964" w:type="dxa"/>
            <w:shd w:val="clear" w:color="auto" w:fill="F9F8F6"/>
          </w:tcPr>
          <w:p w14:paraId="599A561F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AMBIENT OPERATING RANGE</w:t>
            </w:r>
          </w:p>
        </w:tc>
        <w:tc>
          <w:tcPr>
            <w:tcW w:w="7088" w:type="dxa"/>
            <w:shd w:val="clear" w:color="auto" w:fill="F9F8F6"/>
          </w:tcPr>
          <w:p w14:paraId="10E6B83C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-40 to 50°C (-40 to 122°F), 5 to 95 %RH non-condensing</w:t>
            </w:r>
          </w:p>
        </w:tc>
      </w:tr>
      <w:tr w:rsidR="0066444A" w:rsidRPr="0066444A" w14:paraId="343377F1" w14:textId="77777777" w:rsidTr="0066444A">
        <w:trPr>
          <w:trHeight w:val="265"/>
        </w:trPr>
        <w:tc>
          <w:tcPr>
            <w:tcW w:w="3964" w:type="dxa"/>
          </w:tcPr>
          <w:p w14:paraId="0D205566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WIRE MATERIAL</w:t>
            </w:r>
          </w:p>
        </w:tc>
        <w:tc>
          <w:tcPr>
            <w:tcW w:w="7088" w:type="dxa"/>
          </w:tcPr>
          <w:p w14:paraId="2C78DFEE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FT-6 rated plenum cable, 22 AWG</w:t>
            </w:r>
          </w:p>
        </w:tc>
      </w:tr>
      <w:tr w:rsidR="0066444A" w:rsidRPr="0066444A" w14:paraId="193DCE8A" w14:textId="77777777" w:rsidTr="0066444A">
        <w:trPr>
          <w:trHeight w:val="265"/>
        </w:trPr>
        <w:tc>
          <w:tcPr>
            <w:tcW w:w="3964" w:type="dxa"/>
            <w:shd w:val="clear" w:color="auto" w:fill="F9F8F6"/>
          </w:tcPr>
          <w:p w14:paraId="358D2128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PROBE MATERIAL</w:t>
            </w:r>
          </w:p>
        </w:tc>
        <w:tc>
          <w:tcPr>
            <w:tcW w:w="7088" w:type="dxa"/>
            <w:shd w:val="clear" w:color="auto" w:fill="F9F8F6"/>
          </w:tcPr>
          <w:p w14:paraId="023DD5C0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Soft copper</w:t>
            </w:r>
          </w:p>
        </w:tc>
      </w:tr>
      <w:tr w:rsidR="0066444A" w:rsidRPr="0066444A" w14:paraId="3D9F6766" w14:textId="77777777" w:rsidTr="0066444A">
        <w:trPr>
          <w:trHeight w:val="265"/>
        </w:trPr>
        <w:tc>
          <w:tcPr>
            <w:tcW w:w="3964" w:type="dxa"/>
          </w:tcPr>
          <w:p w14:paraId="732948EB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PROBE DIAMETER</w:t>
            </w:r>
          </w:p>
        </w:tc>
        <w:tc>
          <w:tcPr>
            <w:tcW w:w="7088" w:type="dxa"/>
          </w:tcPr>
          <w:p w14:paraId="11DF467A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7.94 mm (0.315”)</w:t>
            </w:r>
          </w:p>
        </w:tc>
      </w:tr>
      <w:tr w:rsidR="0066444A" w:rsidRPr="0066444A" w14:paraId="7E6FD66F" w14:textId="77777777" w:rsidTr="0066444A">
        <w:trPr>
          <w:trHeight w:val="425"/>
        </w:trPr>
        <w:tc>
          <w:tcPr>
            <w:tcW w:w="3964" w:type="dxa"/>
            <w:shd w:val="clear" w:color="auto" w:fill="F9F8F6"/>
          </w:tcPr>
          <w:p w14:paraId="274E8CEC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STANDARD LENGTHS</w:t>
            </w:r>
          </w:p>
        </w:tc>
        <w:tc>
          <w:tcPr>
            <w:tcW w:w="7088" w:type="dxa"/>
            <w:shd w:val="clear" w:color="auto" w:fill="F9F8F6"/>
          </w:tcPr>
          <w:p w14:paraId="0B80FD8C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1800, 3600, 6100, 7300mm</w:t>
            </w:r>
          </w:p>
          <w:p w14:paraId="6E8BA618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(6’, 12’, 20’, 24’)</w:t>
            </w:r>
          </w:p>
        </w:tc>
      </w:tr>
      <w:tr w:rsidR="0066444A" w:rsidRPr="0066444A" w14:paraId="4AFDB5A5" w14:textId="77777777" w:rsidTr="0066444A">
        <w:trPr>
          <w:trHeight w:val="585"/>
        </w:trPr>
        <w:tc>
          <w:tcPr>
            <w:tcW w:w="3964" w:type="dxa"/>
          </w:tcPr>
          <w:p w14:paraId="238259EF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ENCLOSURE</w:t>
            </w:r>
          </w:p>
        </w:tc>
        <w:tc>
          <w:tcPr>
            <w:tcW w:w="7088" w:type="dxa"/>
          </w:tcPr>
          <w:p w14:paraId="5AC0F82B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ABS, UL94-V0, IP65 (NEMA 4X)</w:t>
            </w:r>
          </w:p>
          <w:p w14:paraId="37FD7B5D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C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includes terminal block</w:t>
            </w:r>
          </w:p>
          <w:p w14:paraId="12726E4A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E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same as C, with thread adapter (1/2” NPT to M16), and cable gland fitting</w:t>
            </w:r>
          </w:p>
        </w:tc>
      </w:tr>
      <w:tr w:rsidR="0066444A" w:rsidRPr="0066444A" w14:paraId="178B270C" w14:textId="77777777" w:rsidTr="0066444A">
        <w:trPr>
          <w:trHeight w:val="425"/>
        </w:trPr>
        <w:tc>
          <w:tcPr>
            <w:tcW w:w="3964" w:type="dxa"/>
            <w:shd w:val="clear" w:color="auto" w:fill="F9F8F6"/>
          </w:tcPr>
          <w:p w14:paraId="022E4D97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TERMINATION</w:t>
            </w:r>
          </w:p>
        </w:tc>
        <w:tc>
          <w:tcPr>
            <w:tcW w:w="7088" w:type="dxa"/>
            <w:shd w:val="clear" w:color="auto" w:fill="F9F8F6"/>
          </w:tcPr>
          <w:p w14:paraId="45635ABE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A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pigtail, 2 or 3 wire</w:t>
            </w:r>
          </w:p>
          <w:p w14:paraId="0F9D1068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b/>
                <w:color w:val="666767"/>
                <w:szCs w:val="24"/>
                <w:lang w:val="en-CA"/>
              </w:rPr>
              <w:t>C &amp; E:</w:t>
            </w: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 xml:space="preserve"> terminal block, 2 or 3 wire</w:t>
            </w:r>
          </w:p>
        </w:tc>
      </w:tr>
      <w:tr w:rsidR="0066444A" w:rsidRPr="0066444A" w14:paraId="3FDFEF33" w14:textId="77777777" w:rsidTr="0066444A">
        <w:trPr>
          <w:trHeight w:val="265"/>
        </w:trPr>
        <w:tc>
          <w:tcPr>
            <w:tcW w:w="3964" w:type="dxa"/>
          </w:tcPr>
          <w:p w14:paraId="5065B2DA" w14:textId="77777777" w:rsidR="0066444A" w:rsidRPr="0066444A" w:rsidRDefault="0066444A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007464"/>
                <w:szCs w:val="24"/>
                <w:lang w:val="en-CA"/>
              </w:rPr>
              <w:t>COUNTRY OF ORIGIN</w:t>
            </w:r>
          </w:p>
        </w:tc>
        <w:tc>
          <w:tcPr>
            <w:tcW w:w="7088" w:type="dxa"/>
          </w:tcPr>
          <w:p w14:paraId="688B3793" w14:textId="77777777" w:rsidR="0066444A" w:rsidRPr="0066444A" w:rsidRDefault="0066444A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FD6AB" w14:textId="77777777" w:rsidR="00B062EF" w:rsidRDefault="00B062EF" w:rsidP="00546523">
      <w:r>
        <w:separator/>
      </w:r>
    </w:p>
  </w:endnote>
  <w:endnote w:type="continuationSeparator" w:id="0">
    <w:p w14:paraId="3BB00438" w14:textId="77777777" w:rsidR="00B062EF" w:rsidRDefault="00B062EF" w:rsidP="00546523">
      <w:r>
        <w:continuationSeparator/>
      </w:r>
    </w:p>
  </w:endnote>
  <w:endnote w:type="continuationNotice" w:id="1">
    <w:p w14:paraId="66099C87" w14:textId="77777777" w:rsidR="00B062EF" w:rsidRDefault="00B062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2E3657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  <w:r w:rsidR="00354064">
                            <w:rPr>
                              <w:color w:val="FFFFFF" w:themeColor="background1"/>
                              <w:sz w:val="16"/>
                            </w:rPr>
                            <w:t>D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2E3657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</w:t>
                    </w:r>
                    <w:r w:rsidR="00354064">
                      <w:rPr>
                        <w:color w:val="FFFFFF" w:themeColor="background1"/>
                        <w:sz w:val="16"/>
                      </w:rPr>
                      <w:t>D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7327E" w14:textId="77777777" w:rsidR="00B062EF" w:rsidRDefault="00B062EF" w:rsidP="00546523">
      <w:r>
        <w:separator/>
      </w:r>
    </w:p>
  </w:footnote>
  <w:footnote w:type="continuationSeparator" w:id="0">
    <w:p w14:paraId="5A85BD7E" w14:textId="77777777" w:rsidR="00B062EF" w:rsidRDefault="00B062EF" w:rsidP="00546523">
      <w:r>
        <w:continuationSeparator/>
      </w:r>
    </w:p>
  </w:footnote>
  <w:footnote w:type="continuationNotice" w:id="1">
    <w:p w14:paraId="006770A6" w14:textId="77777777" w:rsidR="00B062EF" w:rsidRDefault="00B062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A69C0"/>
    <w:multiLevelType w:val="hybridMultilevel"/>
    <w:tmpl w:val="4B988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0"/>
  </w:num>
  <w:num w:numId="4">
    <w:abstractNumId w:val="27"/>
  </w:num>
  <w:num w:numId="5">
    <w:abstractNumId w:val="16"/>
  </w:num>
  <w:num w:numId="6">
    <w:abstractNumId w:val="13"/>
  </w:num>
  <w:num w:numId="7">
    <w:abstractNumId w:val="2"/>
  </w:num>
  <w:num w:numId="8">
    <w:abstractNumId w:val="17"/>
  </w:num>
  <w:num w:numId="9">
    <w:abstractNumId w:val="6"/>
  </w:num>
  <w:num w:numId="10">
    <w:abstractNumId w:val="1"/>
  </w:num>
  <w:num w:numId="11">
    <w:abstractNumId w:val="9"/>
  </w:num>
  <w:num w:numId="12">
    <w:abstractNumId w:val="25"/>
  </w:num>
  <w:num w:numId="13">
    <w:abstractNumId w:val="14"/>
  </w:num>
  <w:num w:numId="14">
    <w:abstractNumId w:val="8"/>
  </w:num>
  <w:num w:numId="15">
    <w:abstractNumId w:val="18"/>
  </w:num>
  <w:num w:numId="16">
    <w:abstractNumId w:val="21"/>
  </w:num>
  <w:num w:numId="17">
    <w:abstractNumId w:val="22"/>
  </w:num>
  <w:num w:numId="18">
    <w:abstractNumId w:val="4"/>
  </w:num>
  <w:num w:numId="19">
    <w:abstractNumId w:val="23"/>
  </w:num>
  <w:num w:numId="20">
    <w:abstractNumId w:val="5"/>
  </w:num>
  <w:num w:numId="21">
    <w:abstractNumId w:val="3"/>
  </w:num>
  <w:num w:numId="22">
    <w:abstractNumId w:val="29"/>
  </w:num>
  <w:num w:numId="23">
    <w:abstractNumId w:val="24"/>
  </w:num>
  <w:num w:numId="24">
    <w:abstractNumId w:val="15"/>
  </w:num>
  <w:num w:numId="25">
    <w:abstractNumId w:val="12"/>
  </w:num>
  <w:num w:numId="26">
    <w:abstractNumId w:val="28"/>
  </w:num>
  <w:num w:numId="27">
    <w:abstractNumId w:val="26"/>
  </w:num>
  <w:num w:numId="28">
    <w:abstractNumId w:val="7"/>
  </w:num>
  <w:num w:numId="29">
    <w:abstractNumId w:val="0"/>
  </w:num>
  <w:num w:numId="30">
    <w:abstractNumId w:val="11"/>
  </w:num>
  <w:num w:numId="31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5381"/>
    <w:rsid w:val="0007054A"/>
    <w:rsid w:val="00076AEE"/>
    <w:rsid w:val="0007724D"/>
    <w:rsid w:val="00077C49"/>
    <w:rsid w:val="0009238E"/>
    <w:rsid w:val="000A3A57"/>
    <w:rsid w:val="000B1A14"/>
    <w:rsid w:val="000B4500"/>
    <w:rsid w:val="000B5C49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71DC8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25B91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3DD0"/>
    <w:rsid w:val="00324424"/>
    <w:rsid w:val="00334658"/>
    <w:rsid w:val="0033736F"/>
    <w:rsid w:val="003469AA"/>
    <w:rsid w:val="003472FA"/>
    <w:rsid w:val="00351C6D"/>
    <w:rsid w:val="00354064"/>
    <w:rsid w:val="00374530"/>
    <w:rsid w:val="00391455"/>
    <w:rsid w:val="00393331"/>
    <w:rsid w:val="00397FAA"/>
    <w:rsid w:val="003A0E94"/>
    <w:rsid w:val="003A1591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15F97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36FCF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D6EDA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B3F63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5DD2"/>
    <w:rsid w:val="00A670D7"/>
    <w:rsid w:val="00A70E47"/>
    <w:rsid w:val="00A836FE"/>
    <w:rsid w:val="00A84A53"/>
    <w:rsid w:val="00AA455C"/>
    <w:rsid w:val="00AC1361"/>
    <w:rsid w:val="00AC4241"/>
    <w:rsid w:val="00AD1419"/>
    <w:rsid w:val="00AE3CA4"/>
    <w:rsid w:val="00AE76EC"/>
    <w:rsid w:val="00B062EF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0EE5"/>
    <w:rsid w:val="00D9296D"/>
    <w:rsid w:val="00D95F27"/>
    <w:rsid w:val="00DA1E24"/>
    <w:rsid w:val="00DB1A35"/>
    <w:rsid w:val="00DB2FD4"/>
    <w:rsid w:val="00DC0B25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4DEB"/>
    <w:rsid w:val="00E85134"/>
    <w:rsid w:val="00E919E3"/>
    <w:rsid w:val="00E92600"/>
    <w:rsid w:val="00EA5057"/>
    <w:rsid w:val="00EA71EC"/>
    <w:rsid w:val="00EA731B"/>
    <w:rsid w:val="00EA76B6"/>
    <w:rsid w:val="00ED1337"/>
    <w:rsid w:val="00ED1ACC"/>
    <w:rsid w:val="00ED2090"/>
    <w:rsid w:val="00ED3295"/>
    <w:rsid w:val="00EE30CA"/>
    <w:rsid w:val="00EE62AF"/>
    <w:rsid w:val="00EE6988"/>
    <w:rsid w:val="00EF4FD3"/>
    <w:rsid w:val="00F132A0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1EC5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2</cp:revision>
  <cp:lastPrinted>2019-12-14T14:35:00Z</cp:lastPrinted>
  <dcterms:created xsi:type="dcterms:W3CDTF">2020-02-28T18:36:00Z</dcterms:created>
  <dcterms:modified xsi:type="dcterms:W3CDTF">2020-08-1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D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